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C9BB3" w14:textId="5DD6A6AC" w:rsidR="003314BC" w:rsidRDefault="003314BC" w:rsidP="00A35C17">
      <w:pPr>
        <w:spacing w:after="0"/>
      </w:pPr>
    </w:p>
    <w:p w14:paraId="0EC4FA17" w14:textId="77777777" w:rsidR="00C410E5" w:rsidRDefault="00C410E5" w:rsidP="00A35C17">
      <w:pPr>
        <w:spacing w:after="0"/>
      </w:pPr>
    </w:p>
    <w:p w14:paraId="6A86FA00" w14:textId="30215CC4" w:rsidR="00224565" w:rsidRDefault="00224565" w:rsidP="00A35C17">
      <w:pPr>
        <w:spacing w:after="0"/>
      </w:pPr>
    </w:p>
    <w:p w14:paraId="0AF08B92" w14:textId="30979014" w:rsidR="00A819D7" w:rsidRDefault="00D45FB7" w:rsidP="00D45FB7">
      <w:pPr>
        <w:spacing w:after="0"/>
        <w:ind w:left="1416" w:firstLine="708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FORMASYON İPTALİ BAŞVURU</w:t>
      </w:r>
      <w:r w:rsidR="00A819D7" w:rsidRPr="00A819D7">
        <w:rPr>
          <w:b/>
          <w:sz w:val="28"/>
          <w:szCs w:val="28"/>
        </w:rPr>
        <w:t xml:space="preserve"> DİLEKÇESİ</w:t>
      </w:r>
    </w:p>
    <w:p w14:paraId="40BE4129" w14:textId="77777777" w:rsidR="00C410E5" w:rsidRPr="00A819D7" w:rsidRDefault="00C410E5" w:rsidP="00A819D7">
      <w:pPr>
        <w:spacing w:after="0"/>
        <w:ind w:left="2124" w:firstLine="708"/>
        <w:rPr>
          <w:b/>
          <w:sz w:val="28"/>
          <w:szCs w:val="28"/>
        </w:rPr>
      </w:pPr>
    </w:p>
    <w:p w14:paraId="2D206927" w14:textId="77777777" w:rsidR="00224565" w:rsidRDefault="00224565" w:rsidP="00A35C17">
      <w:pPr>
        <w:spacing w:after="0"/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4531"/>
        <w:gridCol w:w="5103"/>
      </w:tblGrid>
      <w:tr w:rsidR="001D70F7" w14:paraId="05180D1D" w14:textId="77777777" w:rsidTr="00A819D7">
        <w:trPr>
          <w:trHeight w:val="365"/>
        </w:trPr>
        <w:tc>
          <w:tcPr>
            <w:tcW w:w="4531" w:type="dxa"/>
          </w:tcPr>
          <w:p w14:paraId="24378B99" w14:textId="77777777" w:rsidR="00A35C1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ADI SOYADI</w:t>
            </w:r>
          </w:p>
          <w:p w14:paraId="07607555" w14:textId="5EEF7A66" w:rsidR="00790436" w:rsidRPr="00790436" w:rsidRDefault="00790436" w:rsidP="00A35C17">
            <w:pPr>
              <w:spacing w:after="0"/>
              <w:rPr>
                <w:b/>
              </w:rPr>
            </w:pPr>
          </w:p>
        </w:tc>
        <w:tc>
          <w:tcPr>
            <w:tcW w:w="5103" w:type="dxa"/>
          </w:tcPr>
          <w:p w14:paraId="4FB6ECD0" w14:textId="77777777" w:rsidR="001D70F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ÖĞRENCİ NO</w:t>
            </w:r>
          </w:p>
          <w:p w14:paraId="1A81EAC3" w14:textId="6926F4BB" w:rsidR="005B0131" w:rsidRPr="00B81F88" w:rsidRDefault="005B0131" w:rsidP="00C410E5">
            <w:pPr>
              <w:spacing w:after="0"/>
              <w:rPr>
                <w:b/>
              </w:rPr>
            </w:pPr>
          </w:p>
        </w:tc>
      </w:tr>
      <w:tr w:rsidR="001D70F7" w14:paraId="261BEE85" w14:textId="77777777" w:rsidTr="00A819D7">
        <w:tc>
          <w:tcPr>
            <w:tcW w:w="4531" w:type="dxa"/>
          </w:tcPr>
          <w:p w14:paraId="06BBD5F3" w14:textId="442215E4" w:rsidR="00A35C17" w:rsidRPr="00B81F88" w:rsidRDefault="007E4386" w:rsidP="00B81F88">
            <w:pPr>
              <w:spacing w:after="0"/>
              <w:rPr>
                <w:b/>
              </w:rPr>
            </w:pPr>
            <w:r>
              <w:rPr>
                <w:b/>
              </w:rPr>
              <w:t>FAKÜLTE</w:t>
            </w:r>
          </w:p>
        </w:tc>
        <w:tc>
          <w:tcPr>
            <w:tcW w:w="5103" w:type="dxa"/>
          </w:tcPr>
          <w:p w14:paraId="6631F871" w14:textId="77777777" w:rsidR="005B0131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KİMLİK NO</w:t>
            </w:r>
          </w:p>
          <w:p w14:paraId="6F0B7888" w14:textId="3397EB7D" w:rsidR="007E4386" w:rsidRPr="00B81F88" w:rsidRDefault="007E4386" w:rsidP="00A35C17">
            <w:pPr>
              <w:spacing w:after="0"/>
              <w:rPr>
                <w:b/>
              </w:rPr>
            </w:pPr>
          </w:p>
        </w:tc>
      </w:tr>
      <w:tr w:rsidR="001D70F7" w14:paraId="01770788" w14:textId="77777777" w:rsidTr="00A819D7">
        <w:tc>
          <w:tcPr>
            <w:tcW w:w="4531" w:type="dxa"/>
          </w:tcPr>
          <w:p w14:paraId="189A3A90" w14:textId="505669B5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BÖLÜMÜ</w:t>
            </w:r>
          </w:p>
        </w:tc>
        <w:tc>
          <w:tcPr>
            <w:tcW w:w="5103" w:type="dxa"/>
          </w:tcPr>
          <w:p w14:paraId="060879AB" w14:textId="77777777" w:rsidR="007E4386" w:rsidRDefault="00790436" w:rsidP="00790436">
            <w:pPr>
              <w:spacing w:after="0"/>
              <w:rPr>
                <w:b/>
              </w:rPr>
            </w:pPr>
            <w:r>
              <w:rPr>
                <w:b/>
              </w:rPr>
              <w:t>SINIFI</w:t>
            </w:r>
          </w:p>
          <w:p w14:paraId="6FC55C68" w14:textId="49420D63" w:rsidR="00790436" w:rsidRPr="00B81F88" w:rsidRDefault="00790436" w:rsidP="00790436">
            <w:pPr>
              <w:spacing w:after="0"/>
              <w:rPr>
                <w:b/>
              </w:rPr>
            </w:pPr>
          </w:p>
        </w:tc>
      </w:tr>
      <w:tr w:rsidR="001D70F7" w14:paraId="2C16C9E2" w14:textId="77777777" w:rsidTr="00A819D7">
        <w:tc>
          <w:tcPr>
            <w:tcW w:w="4531" w:type="dxa"/>
          </w:tcPr>
          <w:p w14:paraId="65EB197C" w14:textId="77777777" w:rsidR="00A35C1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E-POSTA</w:t>
            </w:r>
          </w:p>
          <w:p w14:paraId="4E68A8B9" w14:textId="01A9B0AA" w:rsidR="00A33EAA" w:rsidRPr="00A33EAA" w:rsidRDefault="00A33EAA" w:rsidP="00A35C17">
            <w:pPr>
              <w:spacing w:after="0"/>
              <w:rPr>
                <w:b/>
              </w:rPr>
            </w:pPr>
          </w:p>
        </w:tc>
        <w:tc>
          <w:tcPr>
            <w:tcW w:w="5103" w:type="dxa"/>
          </w:tcPr>
          <w:p w14:paraId="0E303B6A" w14:textId="77777777" w:rsidR="00790436" w:rsidRDefault="00790436" w:rsidP="00790436">
            <w:pPr>
              <w:spacing w:after="0"/>
              <w:rPr>
                <w:b/>
              </w:rPr>
            </w:pPr>
            <w:r w:rsidRPr="00B81F88">
              <w:rPr>
                <w:b/>
              </w:rPr>
              <w:t>CEP TELEFONU</w:t>
            </w:r>
          </w:p>
          <w:p w14:paraId="201DA384" w14:textId="01F33FAE" w:rsidR="00790436" w:rsidRPr="00B81F88" w:rsidRDefault="00790436" w:rsidP="00A35C17">
            <w:pPr>
              <w:spacing w:after="0"/>
              <w:rPr>
                <w:b/>
              </w:rPr>
            </w:pPr>
          </w:p>
        </w:tc>
      </w:tr>
    </w:tbl>
    <w:p w14:paraId="66AF11ED" w14:textId="5F4EAC82" w:rsidR="001D70F7" w:rsidRDefault="001D70F7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79BD91F1" w14:textId="662A075C" w:rsidR="00BE5F31" w:rsidRDefault="00BE5F31" w:rsidP="00BE5F31">
      <w:pPr>
        <w:spacing w:after="0" w:line="360" w:lineRule="auto"/>
        <w:ind w:firstLine="708"/>
        <w:jc w:val="both"/>
      </w:pPr>
      <w:r>
        <w:t>20</w:t>
      </w:r>
      <w:proofErr w:type="gramStart"/>
      <w:r>
        <w:t>….</w:t>
      </w:r>
      <w:proofErr w:type="gramEnd"/>
      <w:r>
        <w:t xml:space="preserve">/20…. Eğitim Öğretim Yılı ………… Yarıyılında kayıt olduğum Pedagojik Formasyon Eğitimi derslerine </w:t>
      </w:r>
      <w:proofErr w:type="gramStart"/>
      <w:r>
        <w:t>…………………………………………….</w:t>
      </w:r>
      <w:proofErr w:type="gramEnd"/>
      <w:r>
        <w:t>sebebiyle devam edemeyeceği</w:t>
      </w:r>
      <w:r w:rsidR="009D30CE">
        <w:t xml:space="preserve">m. Pedagojik Formasyon derslerinden başarısız olduğum dersleri bırakıp formasyon </w:t>
      </w:r>
      <w:proofErr w:type="gramStart"/>
      <w:r w:rsidR="009D30CE">
        <w:t>kaydımın  iptal</w:t>
      </w:r>
      <w:proofErr w:type="gramEnd"/>
      <w:r w:rsidR="009D30CE">
        <w:t xml:space="preserve"> edil</w:t>
      </w:r>
      <w:r>
        <w:t>mesini talep ediyorum.</w:t>
      </w:r>
      <w:bookmarkStart w:id="0" w:name="_GoBack"/>
      <w:bookmarkEnd w:id="0"/>
    </w:p>
    <w:p w14:paraId="7E97B6DE" w14:textId="77777777" w:rsidR="00BE5F31" w:rsidRDefault="00BE5F31" w:rsidP="00BE5F31">
      <w:pPr>
        <w:spacing w:after="0"/>
        <w:ind w:firstLine="708"/>
      </w:pPr>
      <w:r>
        <w:t>Gereğini bilgilerinize arz ederim.</w:t>
      </w:r>
      <w:r w:rsidR="00A35C17">
        <w:tab/>
      </w:r>
      <w:r w:rsidR="00A35C17">
        <w:tab/>
      </w:r>
      <w:r w:rsidR="00A35C17">
        <w:tab/>
      </w:r>
      <w:r w:rsidR="00A35C17">
        <w:tab/>
      </w:r>
      <w:r w:rsidR="00A35C17">
        <w:tab/>
      </w:r>
      <w:r w:rsidR="00A35C17">
        <w:tab/>
      </w:r>
      <w:r w:rsidR="00A35C17">
        <w:tab/>
      </w:r>
      <w:r w:rsidR="00A35C17">
        <w:tab/>
      </w:r>
      <w:r w:rsidR="00A35C17">
        <w:tab/>
      </w:r>
      <w:r w:rsidR="00A35C17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9EF09AE" w14:textId="77777777" w:rsidR="00BE5F31" w:rsidRDefault="00BE5F31" w:rsidP="00BE5F31">
      <w:pPr>
        <w:spacing w:after="0"/>
      </w:pPr>
    </w:p>
    <w:p w14:paraId="47E34E20" w14:textId="1D4F6554" w:rsidR="00A35C17" w:rsidRDefault="00973E5F" w:rsidP="00BE5F31">
      <w:pPr>
        <w:spacing w:after="0"/>
        <w:ind w:left="6372" w:firstLine="708"/>
      </w:pPr>
      <w:proofErr w:type="gramStart"/>
      <w:r>
        <w:t>…….</w:t>
      </w:r>
      <w:proofErr w:type="gramEnd"/>
      <w:r>
        <w:t>/……./20…..</w:t>
      </w:r>
    </w:p>
    <w:p w14:paraId="42F8835D" w14:textId="7F383839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>
        <w:t xml:space="preserve">          </w:t>
      </w:r>
      <w:r>
        <w:t>İmza</w:t>
      </w:r>
    </w:p>
    <w:p w14:paraId="2AD1E42F" w14:textId="11F72E43" w:rsidR="007E4386" w:rsidRDefault="007E4386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Adı Soyadı</w:t>
      </w:r>
    </w:p>
    <w:p w14:paraId="671C0DED" w14:textId="3A4F3A14" w:rsidR="00A35C17" w:rsidRDefault="00A35C17" w:rsidP="00A35C17">
      <w:pPr>
        <w:spacing w:after="0"/>
      </w:pPr>
    </w:p>
    <w:p w14:paraId="0C73EA35" w14:textId="05F8106D" w:rsidR="00A35C17" w:rsidRDefault="00A35C17" w:rsidP="001D70F7"/>
    <w:p w14:paraId="50BCCC4B" w14:textId="75F63149" w:rsidR="008F0764" w:rsidRDefault="008F0764" w:rsidP="001D70F7"/>
    <w:p w14:paraId="4FE5A5E8" w14:textId="6D7E6F1B" w:rsidR="008F0764" w:rsidRPr="001D70F7" w:rsidRDefault="008F0764" w:rsidP="008F0764">
      <w:pPr>
        <w:pStyle w:val="ListeParagraf"/>
      </w:pPr>
    </w:p>
    <w:sectPr w:rsidR="008F0764" w:rsidRPr="001D70F7" w:rsidSect="00A819D7">
      <w:headerReference w:type="default" r:id="rId7"/>
      <w:footerReference w:type="default" r:id="rId8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4CF1F7" w14:textId="77777777" w:rsidR="002A2126" w:rsidRDefault="002A2126" w:rsidP="00D464DF">
      <w:pPr>
        <w:spacing w:after="0" w:line="240" w:lineRule="auto"/>
      </w:pPr>
      <w:r>
        <w:separator/>
      </w:r>
    </w:p>
  </w:endnote>
  <w:endnote w:type="continuationSeparator" w:id="0">
    <w:p w14:paraId="26257A17" w14:textId="77777777" w:rsidR="002A2126" w:rsidRDefault="002A2126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AD2696" w14:textId="77777777" w:rsidR="002A2126" w:rsidRDefault="002A2126" w:rsidP="00D464DF">
      <w:pPr>
        <w:spacing w:after="0" w:line="240" w:lineRule="auto"/>
      </w:pPr>
      <w:r>
        <w:separator/>
      </w:r>
    </w:p>
  </w:footnote>
  <w:footnote w:type="continuationSeparator" w:id="0">
    <w:p w14:paraId="4E52EFFB" w14:textId="77777777" w:rsidR="002A2126" w:rsidRDefault="002A2126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572F79B3" w:rsidR="00D464DF" w:rsidRDefault="0094658D" w:rsidP="00D464DF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05D49ECB">
              <wp:simplePos x="0" y="0"/>
              <wp:positionH relativeFrom="margin">
                <wp:posOffset>5949315</wp:posOffset>
              </wp:positionH>
              <wp:positionV relativeFrom="page">
                <wp:posOffset>-38100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CCBDC8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margin;mso-height-relative:margin" from="468.45pt,-3pt" to="468.4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" strokecolor="#1b71ac" strokeweight="2.25pt">
              <v:stroke joinstyle="miter"/>
              <o:lock v:ext="edit" shapetype="f"/>
              <w10:wrap anchorx="margin" anchory="page"/>
            </v:line>
          </w:pict>
        </mc:Fallback>
      </mc:AlternateContent>
    </w:r>
    <w:r w:rsidR="00D432D5"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02ADAF38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646106A4">
                    <wp:simplePos x="0" y="0"/>
                    <wp:positionH relativeFrom="page">
                      <wp:posOffset>3974147</wp:posOffset>
                    </wp:positionH>
                    <wp:positionV relativeFrom="paragraph">
                      <wp:posOffset>-69533</wp:posOffset>
                    </wp:positionV>
                    <wp:extent cx="701993" cy="583882"/>
                    <wp:effectExtent l="59055" t="0" r="508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701993" cy="5838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5AB8653E" w:rsidR="00D464DF" w:rsidRPr="0070448F" w:rsidRDefault="0094658D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 xml:space="preserve">ÖİDB  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12.9pt;margin-top:-5.5pt;width:55.3pt;height:45.9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1031E0C9" w14:textId="5AB8653E" w:rsidR="00D464DF" w:rsidRPr="0070448F" w:rsidRDefault="0094658D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 xml:space="preserve">ÖİDB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2593A"/>
    <w:rsid w:val="00036D38"/>
    <w:rsid w:val="00054FE1"/>
    <w:rsid w:val="000571EA"/>
    <w:rsid w:val="000615D8"/>
    <w:rsid w:val="00061758"/>
    <w:rsid w:val="000F5D0F"/>
    <w:rsid w:val="001019B5"/>
    <w:rsid w:val="001113BC"/>
    <w:rsid w:val="00165FD1"/>
    <w:rsid w:val="00187EF5"/>
    <w:rsid w:val="00190372"/>
    <w:rsid w:val="001B009A"/>
    <w:rsid w:val="001B42E2"/>
    <w:rsid w:val="001D70F7"/>
    <w:rsid w:val="0022212A"/>
    <w:rsid w:val="00224565"/>
    <w:rsid w:val="00234317"/>
    <w:rsid w:val="002903A2"/>
    <w:rsid w:val="002A2126"/>
    <w:rsid w:val="003057F1"/>
    <w:rsid w:val="003262FC"/>
    <w:rsid w:val="003314BC"/>
    <w:rsid w:val="00334E8C"/>
    <w:rsid w:val="00337A62"/>
    <w:rsid w:val="00354380"/>
    <w:rsid w:val="003E34E5"/>
    <w:rsid w:val="00405088"/>
    <w:rsid w:val="00476B05"/>
    <w:rsid w:val="004977E0"/>
    <w:rsid w:val="004C6902"/>
    <w:rsid w:val="004D6866"/>
    <w:rsid w:val="004E2869"/>
    <w:rsid w:val="005106DE"/>
    <w:rsid w:val="005220D4"/>
    <w:rsid w:val="00531CBD"/>
    <w:rsid w:val="005604E5"/>
    <w:rsid w:val="00584051"/>
    <w:rsid w:val="00591B58"/>
    <w:rsid w:val="005A727D"/>
    <w:rsid w:val="005B0131"/>
    <w:rsid w:val="005E4A70"/>
    <w:rsid w:val="005E6A6F"/>
    <w:rsid w:val="005F567A"/>
    <w:rsid w:val="005F5816"/>
    <w:rsid w:val="00610C34"/>
    <w:rsid w:val="00645E18"/>
    <w:rsid w:val="00664F98"/>
    <w:rsid w:val="00683754"/>
    <w:rsid w:val="00697BA2"/>
    <w:rsid w:val="00710544"/>
    <w:rsid w:val="0074499B"/>
    <w:rsid w:val="007639F6"/>
    <w:rsid w:val="00781462"/>
    <w:rsid w:val="00790436"/>
    <w:rsid w:val="007A17B7"/>
    <w:rsid w:val="007D63A1"/>
    <w:rsid w:val="007E4386"/>
    <w:rsid w:val="00817F7F"/>
    <w:rsid w:val="008C493A"/>
    <w:rsid w:val="008D6295"/>
    <w:rsid w:val="008F0764"/>
    <w:rsid w:val="00910B58"/>
    <w:rsid w:val="00930339"/>
    <w:rsid w:val="0094658D"/>
    <w:rsid w:val="009612D9"/>
    <w:rsid w:val="00970B90"/>
    <w:rsid w:val="00973E5F"/>
    <w:rsid w:val="009A70A5"/>
    <w:rsid w:val="009D30CE"/>
    <w:rsid w:val="009E1A04"/>
    <w:rsid w:val="009E5667"/>
    <w:rsid w:val="00A04844"/>
    <w:rsid w:val="00A05F99"/>
    <w:rsid w:val="00A33EAA"/>
    <w:rsid w:val="00A35C17"/>
    <w:rsid w:val="00A508C9"/>
    <w:rsid w:val="00A75E13"/>
    <w:rsid w:val="00A819D7"/>
    <w:rsid w:val="00AA59DA"/>
    <w:rsid w:val="00AA7D1E"/>
    <w:rsid w:val="00B0748D"/>
    <w:rsid w:val="00B36D61"/>
    <w:rsid w:val="00B4647A"/>
    <w:rsid w:val="00B81F88"/>
    <w:rsid w:val="00B82702"/>
    <w:rsid w:val="00B907B3"/>
    <w:rsid w:val="00BA3DB0"/>
    <w:rsid w:val="00BC37CA"/>
    <w:rsid w:val="00BD5DD8"/>
    <w:rsid w:val="00BE3B8F"/>
    <w:rsid w:val="00BE5F31"/>
    <w:rsid w:val="00C172A1"/>
    <w:rsid w:val="00C410E5"/>
    <w:rsid w:val="00CC79EC"/>
    <w:rsid w:val="00CF03D2"/>
    <w:rsid w:val="00D07628"/>
    <w:rsid w:val="00D432D5"/>
    <w:rsid w:val="00D45FB7"/>
    <w:rsid w:val="00D464DF"/>
    <w:rsid w:val="00D70562"/>
    <w:rsid w:val="00DA3A42"/>
    <w:rsid w:val="00DB08F7"/>
    <w:rsid w:val="00DB31EE"/>
    <w:rsid w:val="00DB59F0"/>
    <w:rsid w:val="00DC0556"/>
    <w:rsid w:val="00DC45E1"/>
    <w:rsid w:val="00E113AE"/>
    <w:rsid w:val="00E67564"/>
    <w:rsid w:val="00E813C8"/>
    <w:rsid w:val="00E900A7"/>
    <w:rsid w:val="00F05141"/>
    <w:rsid w:val="00F16A20"/>
    <w:rsid w:val="00F343C7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c</cp:lastModifiedBy>
  <cp:revision>2</cp:revision>
  <cp:lastPrinted>2024-02-16T06:48:00Z</cp:lastPrinted>
  <dcterms:created xsi:type="dcterms:W3CDTF">2024-02-16T06:51:00Z</dcterms:created>
  <dcterms:modified xsi:type="dcterms:W3CDTF">2024-02-16T06:51:00Z</dcterms:modified>
</cp:coreProperties>
</file>